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167A10" w14:textId="77777777" w:rsidR="00F87F84" w:rsidRPr="00675884" w:rsidRDefault="005F650A" w:rsidP="00F87F84">
      <w:pPr>
        <w:pStyle w:val="Recuodecorpodetexto"/>
        <w:ind w:left="0"/>
        <w:rPr>
          <w:color w:val="auto"/>
          <w:sz w:val="18"/>
        </w:rPr>
      </w:pPr>
      <w:r w:rsidRPr="00675884">
        <w:rPr>
          <w:color w:val="auto"/>
          <w:sz w:val="18"/>
        </w:rPr>
        <w:t>REQUERIMENTO PARA PEDIDO REAPROVEITAMENTO DE CRÉDITOS DO MESTRADO DO PROGRAMA DE PÓS-GRADUAÇÃO EM QUÍMICA - CIÊNCIA E TECNOLOGIA DA SUSTENTABILIDADE PARA O DOUTORADO</w:t>
      </w:r>
    </w:p>
    <w:p w14:paraId="7155A654" w14:textId="77777777" w:rsidR="00F87F84" w:rsidRPr="00675884" w:rsidRDefault="00F87F84" w:rsidP="00F87F84">
      <w:pPr>
        <w:ind w:firstLine="3"/>
        <w:jc w:val="both"/>
        <w:rPr>
          <w:rFonts w:ascii="Arial" w:hAnsi="Arial"/>
          <w:sz w:val="18"/>
        </w:rPr>
      </w:pPr>
    </w:p>
    <w:p w14:paraId="7DDAE1A4" w14:textId="77777777" w:rsidR="00616890" w:rsidRPr="00675884" w:rsidRDefault="00616890" w:rsidP="00F87F84">
      <w:pPr>
        <w:ind w:firstLine="3"/>
        <w:jc w:val="right"/>
        <w:rPr>
          <w:rFonts w:ascii="Arial" w:hAnsi="Arial"/>
          <w:sz w:val="18"/>
        </w:rPr>
      </w:pPr>
    </w:p>
    <w:p w14:paraId="510F5DF8" w14:textId="77777777" w:rsidR="00F87F84" w:rsidRPr="00675884" w:rsidRDefault="00F87F84" w:rsidP="00F87F84">
      <w:pPr>
        <w:ind w:firstLine="3"/>
        <w:jc w:val="right"/>
        <w:rPr>
          <w:rFonts w:ascii="Arial" w:hAnsi="Arial"/>
          <w:sz w:val="18"/>
        </w:rPr>
      </w:pPr>
      <w:r w:rsidRPr="00675884">
        <w:rPr>
          <w:rFonts w:ascii="Arial" w:hAnsi="Arial"/>
          <w:sz w:val="18"/>
        </w:rPr>
        <w:t xml:space="preserve">Diadema, _____de _______________ </w:t>
      </w:r>
      <w:proofErr w:type="spellStart"/>
      <w:r w:rsidRPr="00675884">
        <w:rPr>
          <w:rFonts w:ascii="Arial" w:hAnsi="Arial"/>
          <w:sz w:val="18"/>
        </w:rPr>
        <w:t>de</w:t>
      </w:r>
      <w:proofErr w:type="spellEnd"/>
      <w:r w:rsidRPr="00675884">
        <w:rPr>
          <w:rFonts w:ascii="Arial" w:hAnsi="Arial"/>
          <w:sz w:val="18"/>
        </w:rPr>
        <w:t xml:space="preserve"> _________</w:t>
      </w:r>
    </w:p>
    <w:p w14:paraId="5594C3A4" w14:textId="77777777" w:rsidR="00F87F84" w:rsidRPr="00675884" w:rsidRDefault="00F87F84" w:rsidP="00F87F84">
      <w:pPr>
        <w:ind w:firstLine="3"/>
        <w:jc w:val="both"/>
        <w:rPr>
          <w:rFonts w:ascii="Arial" w:hAnsi="Arial"/>
          <w:sz w:val="18"/>
        </w:rPr>
      </w:pPr>
    </w:p>
    <w:p w14:paraId="47224E88" w14:textId="77777777" w:rsidR="00F87F84" w:rsidRPr="00675884" w:rsidRDefault="00F87F84" w:rsidP="00F87F84">
      <w:pPr>
        <w:ind w:firstLine="3"/>
        <w:jc w:val="both"/>
        <w:rPr>
          <w:rFonts w:ascii="Arial" w:hAnsi="Arial"/>
          <w:b/>
          <w:sz w:val="18"/>
        </w:rPr>
      </w:pPr>
    </w:p>
    <w:p w14:paraId="0A2B9D16" w14:textId="73C0BB27" w:rsidR="00F87F84" w:rsidRPr="00675884" w:rsidRDefault="003546F6" w:rsidP="00F87F84">
      <w:pPr>
        <w:ind w:firstLine="3"/>
        <w:jc w:val="both"/>
        <w:rPr>
          <w:rFonts w:ascii="Arial" w:hAnsi="Arial"/>
          <w:sz w:val="18"/>
        </w:rPr>
      </w:pPr>
      <w:r w:rsidRPr="00675884">
        <w:rPr>
          <w:rFonts w:ascii="Arial" w:hAnsi="Arial"/>
          <w:sz w:val="18"/>
        </w:rPr>
        <w:t>Prezado</w:t>
      </w:r>
      <w:r w:rsidR="00621F2A">
        <w:rPr>
          <w:rFonts w:ascii="Arial" w:hAnsi="Arial"/>
          <w:sz w:val="18"/>
        </w:rPr>
        <w:t>(a)</w:t>
      </w:r>
      <w:r w:rsidR="00F87F84" w:rsidRPr="00675884">
        <w:rPr>
          <w:rFonts w:ascii="Arial" w:hAnsi="Arial"/>
          <w:sz w:val="18"/>
        </w:rPr>
        <w:t xml:space="preserve"> Coordenador</w:t>
      </w:r>
      <w:r w:rsidR="00621F2A">
        <w:rPr>
          <w:rFonts w:ascii="Arial" w:hAnsi="Arial"/>
          <w:sz w:val="18"/>
        </w:rPr>
        <w:t>(a)</w:t>
      </w:r>
      <w:r w:rsidR="00F87F84" w:rsidRPr="00675884">
        <w:rPr>
          <w:rFonts w:ascii="Arial" w:hAnsi="Arial"/>
          <w:sz w:val="18"/>
        </w:rPr>
        <w:t>:</w:t>
      </w:r>
    </w:p>
    <w:p w14:paraId="46361B20" w14:textId="77777777" w:rsidR="00F87F84" w:rsidRPr="00675884" w:rsidRDefault="00F87F84" w:rsidP="00F87F84">
      <w:pPr>
        <w:ind w:firstLine="3"/>
        <w:jc w:val="both"/>
        <w:rPr>
          <w:rFonts w:ascii="Arial" w:hAnsi="Arial"/>
          <w:sz w:val="18"/>
        </w:rPr>
      </w:pPr>
    </w:p>
    <w:p w14:paraId="24BB7511" w14:textId="77777777" w:rsidR="00C95776" w:rsidRPr="00675884" w:rsidRDefault="00F87F84" w:rsidP="00F87F84">
      <w:pPr>
        <w:pStyle w:val="Recuodecorpodetexto2"/>
        <w:spacing w:line="480" w:lineRule="auto"/>
        <w:rPr>
          <w:sz w:val="18"/>
        </w:rPr>
      </w:pPr>
      <w:proofErr w:type="gramStart"/>
      <w:r w:rsidRPr="00675884">
        <w:rPr>
          <w:sz w:val="18"/>
        </w:rPr>
        <w:t>Eu,.............................................................................................................................................</w:t>
      </w:r>
      <w:proofErr w:type="gramEnd"/>
      <w:r w:rsidRPr="00675884">
        <w:rPr>
          <w:sz w:val="18"/>
        </w:rPr>
        <w:t xml:space="preserve">, aluno(a) regularmente matriculado(a) no Pós-Graduação em </w:t>
      </w:r>
      <w:r w:rsidR="00112E7F" w:rsidRPr="00675884">
        <w:rPr>
          <w:sz w:val="18"/>
        </w:rPr>
        <w:t xml:space="preserve">Química - </w:t>
      </w:r>
      <w:r w:rsidRPr="00675884">
        <w:rPr>
          <w:sz w:val="18"/>
        </w:rPr>
        <w:t>Ciência e Tecnologia da Sustentabilidade da UNIFESP</w:t>
      </w:r>
      <w:r w:rsidR="00112E7F" w:rsidRPr="00675884">
        <w:rPr>
          <w:sz w:val="18"/>
        </w:rPr>
        <w:t xml:space="preserve"> </w:t>
      </w:r>
      <w:r w:rsidRPr="00675884">
        <w:rPr>
          <w:sz w:val="18"/>
        </w:rPr>
        <w:t>-</w:t>
      </w:r>
      <w:r w:rsidR="00112E7F" w:rsidRPr="00675884">
        <w:rPr>
          <w:sz w:val="18"/>
        </w:rPr>
        <w:t xml:space="preserve"> </w:t>
      </w:r>
      <w:r w:rsidRPr="00675884">
        <w:rPr>
          <w:sz w:val="18"/>
        </w:rPr>
        <w:t>Campus Diadema</w:t>
      </w:r>
      <w:r w:rsidR="008761D1" w:rsidRPr="00675884">
        <w:rPr>
          <w:sz w:val="18"/>
        </w:rPr>
        <w:t xml:space="preserve"> no curso de </w:t>
      </w:r>
      <w:r w:rsidR="005F650A" w:rsidRPr="00675884">
        <w:rPr>
          <w:sz w:val="18"/>
        </w:rPr>
        <w:t xml:space="preserve">doutorado </w:t>
      </w:r>
      <w:r w:rsidRPr="00675884">
        <w:rPr>
          <w:sz w:val="18"/>
        </w:rPr>
        <w:t xml:space="preserve">sob a orientação do(a) </w:t>
      </w:r>
      <w:proofErr w:type="spellStart"/>
      <w:r w:rsidRPr="00675884">
        <w:rPr>
          <w:sz w:val="18"/>
        </w:rPr>
        <w:t>Prof</w:t>
      </w:r>
      <w:proofErr w:type="spellEnd"/>
      <w:r w:rsidRPr="00675884">
        <w:rPr>
          <w:sz w:val="18"/>
        </w:rPr>
        <w:t xml:space="preserve">(a). </w:t>
      </w:r>
      <w:proofErr w:type="spellStart"/>
      <w:r w:rsidRPr="00675884">
        <w:rPr>
          <w:sz w:val="18"/>
        </w:rPr>
        <w:t>Dr</w:t>
      </w:r>
      <w:proofErr w:type="spellEnd"/>
      <w:r w:rsidRPr="00675884">
        <w:rPr>
          <w:sz w:val="18"/>
        </w:rPr>
        <w:t>(a)</w:t>
      </w:r>
      <w:r w:rsidR="00112E7F" w:rsidRPr="00675884">
        <w:rPr>
          <w:sz w:val="18"/>
        </w:rPr>
        <w:t xml:space="preserve"> </w:t>
      </w:r>
      <w:r w:rsidRPr="00675884">
        <w:rPr>
          <w:sz w:val="18"/>
        </w:rPr>
        <w:t>.............................................................................., venho por meio deste</w:t>
      </w:r>
      <w:r w:rsidR="00675884" w:rsidRPr="00675884">
        <w:rPr>
          <w:sz w:val="18"/>
        </w:rPr>
        <w:t xml:space="preserve"> </w:t>
      </w:r>
      <w:r w:rsidRPr="00675884">
        <w:rPr>
          <w:sz w:val="18"/>
        </w:rPr>
        <w:t>solicitar</w:t>
      </w:r>
      <w:r w:rsidR="00675884" w:rsidRPr="00675884">
        <w:rPr>
          <w:sz w:val="18"/>
        </w:rPr>
        <w:t xml:space="preserve"> o reaproveitamento dos seguintes créditos em disciplinas cursadas durante o mestrado no</w:t>
      </w:r>
      <w:r w:rsidR="00675884" w:rsidRPr="00675884">
        <w:rPr>
          <w:sz w:val="22"/>
        </w:rPr>
        <w:t xml:space="preserve"> </w:t>
      </w:r>
      <w:r w:rsidR="00675884" w:rsidRPr="00675884">
        <w:rPr>
          <w:sz w:val="18"/>
        </w:rPr>
        <w:t>programa de Pós-Graduação Em Química - Ciência E Tecnologia Da Sustentabilidade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29"/>
        <w:gridCol w:w="1384"/>
        <w:gridCol w:w="1400"/>
        <w:gridCol w:w="1686"/>
        <w:gridCol w:w="1644"/>
        <w:gridCol w:w="1474"/>
      </w:tblGrid>
      <w:tr w:rsidR="00675884" w:rsidRPr="00675884" w14:paraId="593EDB8D" w14:textId="77777777" w:rsidTr="00675884">
        <w:trPr>
          <w:jc w:val="center"/>
        </w:trPr>
        <w:tc>
          <w:tcPr>
            <w:tcW w:w="1460" w:type="dxa"/>
          </w:tcPr>
          <w:p w14:paraId="4686C9DE" w14:textId="77777777" w:rsidR="00675884" w:rsidRPr="00675884" w:rsidRDefault="00675884" w:rsidP="00675884">
            <w:pPr>
              <w:pStyle w:val="Recuodecorpodetexto2"/>
              <w:spacing w:line="480" w:lineRule="auto"/>
              <w:ind w:firstLine="0"/>
              <w:jc w:val="center"/>
              <w:rPr>
                <w:b/>
                <w:sz w:val="16"/>
              </w:rPr>
            </w:pPr>
            <w:r w:rsidRPr="00675884">
              <w:rPr>
                <w:b/>
                <w:sz w:val="16"/>
              </w:rPr>
              <w:t>Nome da disciplina</w:t>
            </w:r>
          </w:p>
        </w:tc>
        <w:tc>
          <w:tcPr>
            <w:tcW w:w="1411" w:type="dxa"/>
          </w:tcPr>
          <w:p w14:paraId="3BFB286F" w14:textId="77777777" w:rsidR="00675884" w:rsidRPr="00675884" w:rsidRDefault="00675884" w:rsidP="003546F6">
            <w:pPr>
              <w:pStyle w:val="Recuodecorpodetexto2"/>
              <w:spacing w:line="480" w:lineRule="auto"/>
              <w:ind w:firstLine="0"/>
              <w:jc w:val="center"/>
              <w:rPr>
                <w:b/>
                <w:sz w:val="16"/>
              </w:rPr>
            </w:pPr>
            <w:r w:rsidRPr="00675884">
              <w:rPr>
                <w:b/>
                <w:sz w:val="16"/>
              </w:rPr>
              <w:t>Código da disciplina</w:t>
            </w:r>
          </w:p>
        </w:tc>
        <w:tc>
          <w:tcPr>
            <w:tcW w:w="1441" w:type="dxa"/>
          </w:tcPr>
          <w:p w14:paraId="2D4AFB8C" w14:textId="77777777" w:rsidR="00675884" w:rsidRPr="00675884" w:rsidRDefault="00675884" w:rsidP="00F21A9B">
            <w:pPr>
              <w:pStyle w:val="Recuodecorpodetexto2"/>
              <w:spacing w:line="480" w:lineRule="auto"/>
              <w:ind w:firstLine="0"/>
              <w:jc w:val="center"/>
              <w:rPr>
                <w:b/>
                <w:sz w:val="16"/>
              </w:rPr>
            </w:pPr>
            <w:r w:rsidRPr="00675884">
              <w:rPr>
                <w:b/>
                <w:sz w:val="16"/>
              </w:rPr>
              <w:t>Ano que cursou</w:t>
            </w:r>
          </w:p>
        </w:tc>
        <w:tc>
          <w:tcPr>
            <w:tcW w:w="1733" w:type="dxa"/>
          </w:tcPr>
          <w:p w14:paraId="30A0FFCE" w14:textId="77777777" w:rsidR="00675884" w:rsidRPr="00675884" w:rsidRDefault="00675884" w:rsidP="00F21A9B">
            <w:pPr>
              <w:pStyle w:val="Recuodecorpodetexto2"/>
              <w:spacing w:line="480" w:lineRule="auto"/>
              <w:ind w:firstLine="0"/>
              <w:jc w:val="center"/>
              <w:rPr>
                <w:b/>
                <w:sz w:val="16"/>
              </w:rPr>
            </w:pPr>
            <w:r w:rsidRPr="00675884">
              <w:rPr>
                <w:b/>
                <w:sz w:val="16"/>
              </w:rPr>
              <w:t>Carga horária da disciplina</w:t>
            </w:r>
          </w:p>
        </w:tc>
        <w:tc>
          <w:tcPr>
            <w:tcW w:w="1688" w:type="dxa"/>
          </w:tcPr>
          <w:p w14:paraId="2B82426D" w14:textId="77777777" w:rsidR="00675884" w:rsidRPr="00675884" w:rsidRDefault="00675884" w:rsidP="00F21A9B">
            <w:pPr>
              <w:pStyle w:val="Recuodecorpodetexto2"/>
              <w:spacing w:line="480" w:lineRule="auto"/>
              <w:ind w:firstLine="0"/>
              <w:jc w:val="center"/>
              <w:rPr>
                <w:b/>
                <w:sz w:val="16"/>
              </w:rPr>
            </w:pPr>
            <w:r w:rsidRPr="00675884">
              <w:rPr>
                <w:b/>
                <w:sz w:val="16"/>
              </w:rPr>
              <w:t>Créditos na disciplina</w:t>
            </w:r>
          </w:p>
        </w:tc>
        <w:tc>
          <w:tcPr>
            <w:tcW w:w="1510" w:type="dxa"/>
          </w:tcPr>
          <w:p w14:paraId="3F3B191A" w14:textId="77777777" w:rsidR="00675884" w:rsidRPr="00675884" w:rsidRDefault="00675884" w:rsidP="00F21A9B">
            <w:pPr>
              <w:pStyle w:val="Recuodecorpodetexto2"/>
              <w:spacing w:line="480" w:lineRule="auto"/>
              <w:ind w:firstLine="0"/>
              <w:jc w:val="center"/>
              <w:rPr>
                <w:b/>
                <w:sz w:val="16"/>
              </w:rPr>
            </w:pPr>
            <w:r w:rsidRPr="00675884">
              <w:rPr>
                <w:b/>
                <w:sz w:val="16"/>
              </w:rPr>
              <w:t>Conceito obtido</w:t>
            </w:r>
          </w:p>
        </w:tc>
      </w:tr>
      <w:tr w:rsidR="00675884" w:rsidRPr="00675884" w14:paraId="560AA3EF" w14:textId="77777777" w:rsidTr="00675884">
        <w:trPr>
          <w:jc w:val="center"/>
        </w:trPr>
        <w:tc>
          <w:tcPr>
            <w:tcW w:w="1460" w:type="dxa"/>
          </w:tcPr>
          <w:p w14:paraId="5B7999A5" w14:textId="77777777" w:rsidR="00675884" w:rsidRPr="00675884" w:rsidRDefault="00675884" w:rsidP="00F21A9B">
            <w:pPr>
              <w:pStyle w:val="Recuodecorpodetexto2"/>
              <w:spacing w:line="480" w:lineRule="auto"/>
              <w:ind w:firstLine="0"/>
              <w:rPr>
                <w:b/>
                <w:sz w:val="16"/>
              </w:rPr>
            </w:pPr>
          </w:p>
        </w:tc>
        <w:tc>
          <w:tcPr>
            <w:tcW w:w="1411" w:type="dxa"/>
          </w:tcPr>
          <w:p w14:paraId="63083E95" w14:textId="77777777" w:rsidR="00675884" w:rsidRPr="00675884" w:rsidRDefault="00675884" w:rsidP="00F21A9B">
            <w:pPr>
              <w:pStyle w:val="Recuodecorpodetexto2"/>
              <w:spacing w:line="480" w:lineRule="auto"/>
              <w:ind w:firstLine="0"/>
              <w:rPr>
                <w:b/>
                <w:sz w:val="16"/>
              </w:rPr>
            </w:pPr>
          </w:p>
        </w:tc>
        <w:tc>
          <w:tcPr>
            <w:tcW w:w="1441" w:type="dxa"/>
          </w:tcPr>
          <w:p w14:paraId="4E55CCB2" w14:textId="77777777" w:rsidR="00675884" w:rsidRPr="00675884" w:rsidRDefault="00675884" w:rsidP="00F21A9B">
            <w:pPr>
              <w:pStyle w:val="Recuodecorpodetexto2"/>
              <w:spacing w:line="480" w:lineRule="auto"/>
              <w:ind w:firstLine="0"/>
              <w:rPr>
                <w:b/>
                <w:sz w:val="16"/>
              </w:rPr>
            </w:pPr>
          </w:p>
        </w:tc>
        <w:tc>
          <w:tcPr>
            <w:tcW w:w="1733" w:type="dxa"/>
          </w:tcPr>
          <w:p w14:paraId="4C9A9816" w14:textId="77777777" w:rsidR="00675884" w:rsidRPr="00675884" w:rsidRDefault="00675884" w:rsidP="00F21A9B">
            <w:pPr>
              <w:pStyle w:val="Recuodecorpodetexto2"/>
              <w:spacing w:line="480" w:lineRule="auto"/>
              <w:ind w:firstLine="0"/>
              <w:rPr>
                <w:b/>
                <w:sz w:val="16"/>
              </w:rPr>
            </w:pPr>
          </w:p>
        </w:tc>
        <w:tc>
          <w:tcPr>
            <w:tcW w:w="1688" w:type="dxa"/>
          </w:tcPr>
          <w:p w14:paraId="61C97282" w14:textId="77777777" w:rsidR="00675884" w:rsidRPr="00675884" w:rsidRDefault="00675884" w:rsidP="00F21A9B">
            <w:pPr>
              <w:pStyle w:val="Recuodecorpodetexto2"/>
              <w:spacing w:line="480" w:lineRule="auto"/>
              <w:ind w:firstLine="0"/>
              <w:rPr>
                <w:b/>
                <w:sz w:val="16"/>
              </w:rPr>
            </w:pPr>
          </w:p>
        </w:tc>
        <w:tc>
          <w:tcPr>
            <w:tcW w:w="1510" w:type="dxa"/>
          </w:tcPr>
          <w:p w14:paraId="083AE25C" w14:textId="77777777" w:rsidR="00675884" w:rsidRPr="00675884" w:rsidRDefault="00675884" w:rsidP="00F21A9B">
            <w:pPr>
              <w:pStyle w:val="Recuodecorpodetexto2"/>
              <w:spacing w:line="480" w:lineRule="auto"/>
              <w:ind w:firstLine="0"/>
              <w:rPr>
                <w:b/>
                <w:sz w:val="16"/>
              </w:rPr>
            </w:pPr>
          </w:p>
        </w:tc>
      </w:tr>
      <w:tr w:rsidR="00675884" w:rsidRPr="00675884" w14:paraId="01A7FF45" w14:textId="77777777" w:rsidTr="00675884">
        <w:trPr>
          <w:jc w:val="center"/>
        </w:trPr>
        <w:tc>
          <w:tcPr>
            <w:tcW w:w="1460" w:type="dxa"/>
          </w:tcPr>
          <w:p w14:paraId="713FF0B9" w14:textId="77777777" w:rsidR="00675884" w:rsidRPr="00675884" w:rsidRDefault="00675884" w:rsidP="00F21A9B">
            <w:pPr>
              <w:pStyle w:val="Recuodecorpodetexto2"/>
              <w:spacing w:line="480" w:lineRule="auto"/>
              <w:ind w:firstLine="0"/>
              <w:rPr>
                <w:b/>
                <w:sz w:val="16"/>
              </w:rPr>
            </w:pPr>
          </w:p>
        </w:tc>
        <w:tc>
          <w:tcPr>
            <w:tcW w:w="1411" w:type="dxa"/>
          </w:tcPr>
          <w:p w14:paraId="3D02CE70" w14:textId="77777777" w:rsidR="00675884" w:rsidRPr="00675884" w:rsidRDefault="00675884" w:rsidP="00F21A9B">
            <w:pPr>
              <w:pStyle w:val="Recuodecorpodetexto2"/>
              <w:spacing w:line="480" w:lineRule="auto"/>
              <w:ind w:firstLine="0"/>
              <w:rPr>
                <w:b/>
                <w:sz w:val="16"/>
              </w:rPr>
            </w:pPr>
          </w:p>
        </w:tc>
        <w:tc>
          <w:tcPr>
            <w:tcW w:w="1441" w:type="dxa"/>
          </w:tcPr>
          <w:p w14:paraId="2FB66173" w14:textId="77777777" w:rsidR="00675884" w:rsidRPr="00675884" w:rsidRDefault="00675884" w:rsidP="00F21A9B">
            <w:pPr>
              <w:pStyle w:val="Recuodecorpodetexto2"/>
              <w:spacing w:line="480" w:lineRule="auto"/>
              <w:ind w:firstLine="0"/>
              <w:rPr>
                <w:b/>
                <w:sz w:val="16"/>
              </w:rPr>
            </w:pPr>
          </w:p>
        </w:tc>
        <w:tc>
          <w:tcPr>
            <w:tcW w:w="1733" w:type="dxa"/>
          </w:tcPr>
          <w:p w14:paraId="02C54C8D" w14:textId="77777777" w:rsidR="00675884" w:rsidRPr="00675884" w:rsidRDefault="00675884" w:rsidP="00F21A9B">
            <w:pPr>
              <w:pStyle w:val="Recuodecorpodetexto2"/>
              <w:spacing w:line="480" w:lineRule="auto"/>
              <w:ind w:firstLine="0"/>
              <w:rPr>
                <w:b/>
                <w:sz w:val="16"/>
              </w:rPr>
            </w:pPr>
          </w:p>
        </w:tc>
        <w:tc>
          <w:tcPr>
            <w:tcW w:w="1688" w:type="dxa"/>
          </w:tcPr>
          <w:p w14:paraId="6616738B" w14:textId="77777777" w:rsidR="00675884" w:rsidRPr="00675884" w:rsidRDefault="00675884" w:rsidP="00F21A9B">
            <w:pPr>
              <w:pStyle w:val="Recuodecorpodetexto2"/>
              <w:spacing w:line="480" w:lineRule="auto"/>
              <w:ind w:firstLine="0"/>
              <w:rPr>
                <w:b/>
                <w:sz w:val="16"/>
              </w:rPr>
            </w:pPr>
          </w:p>
        </w:tc>
        <w:tc>
          <w:tcPr>
            <w:tcW w:w="1510" w:type="dxa"/>
          </w:tcPr>
          <w:p w14:paraId="065B8FCA" w14:textId="77777777" w:rsidR="00675884" w:rsidRPr="00675884" w:rsidRDefault="00675884" w:rsidP="00F21A9B">
            <w:pPr>
              <w:pStyle w:val="Recuodecorpodetexto2"/>
              <w:spacing w:line="480" w:lineRule="auto"/>
              <w:ind w:firstLine="0"/>
              <w:rPr>
                <w:b/>
                <w:sz w:val="16"/>
              </w:rPr>
            </w:pPr>
          </w:p>
        </w:tc>
      </w:tr>
      <w:tr w:rsidR="00675884" w:rsidRPr="00675884" w14:paraId="27BEF8FC" w14:textId="77777777" w:rsidTr="00675884">
        <w:trPr>
          <w:jc w:val="center"/>
        </w:trPr>
        <w:tc>
          <w:tcPr>
            <w:tcW w:w="1460" w:type="dxa"/>
          </w:tcPr>
          <w:p w14:paraId="24F8A71A" w14:textId="77777777" w:rsidR="00675884" w:rsidRPr="00675884" w:rsidRDefault="00675884" w:rsidP="00F21A9B">
            <w:pPr>
              <w:pStyle w:val="Recuodecorpodetexto2"/>
              <w:spacing w:line="480" w:lineRule="auto"/>
              <w:ind w:firstLine="0"/>
              <w:rPr>
                <w:b/>
                <w:sz w:val="16"/>
              </w:rPr>
            </w:pPr>
          </w:p>
        </w:tc>
        <w:tc>
          <w:tcPr>
            <w:tcW w:w="1411" w:type="dxa"/>
          </w:tcPr>
          <w:p w14:paraId="722F4A4A" w14:textId="77777777" w:rsidR="00675884" w:rsidRPr="00675884" w:rsidRDefault="00675884" w:rsidP="00F21A9B">
            <w:pPr>
              <w:pStyle w:val="Recuodecorpodetexto2"/>
              <w:spacing w:line="480" w:lineRule="auto"/>
              <w:ind w:firstLine="0"/>
              <w:rPr>
                <w:b/>
                <w:sz w:val="16"/>
              </w:rPr>
            </w:pPr>
          </w:p>
        </w:tc>
        <w:tc>
          <w:tcPr>
            <w:tcW w:w="1441" w:type="dxa"/>
          </w:tcPr>
          <w:p w14:paraId="1B41E6EB" w14:textId="77777777" w:rsidR="00675884" w:rsidRPr="00675884" w:rsidRDefault="00675884" w:rsidP="00F21A9B">
            <w:pPr>
              <w:pStyle w:val="Recuodecorpodetexto2"/>
              <w:spacing w:line="480" w:lineRule="auto"/>
              <w:ind w:firstLine="0"/>
              <w:rPr>
                <w:b/>
                <w:sz w:val="16"/>
              </w:rPr>
            </w:pPr>
          </w:p>
        </w:tc>
        <w:tc>
          <w:tcPr>
            <w:tcW w:w="1733" w:type="dxa"/>
          </w:tcPr>
          <w:p w14:paraId="4A448223" w14:textId="77777777" w:rsidR="00675884" w:rsidRPr="00675884" w:rsidRDefault="00675884" w:rsidP="00F21A9B">
            <w:pPr>
              <w:pStyle w:val="Recuodecorpodetexto2"/>
              <w:spacing w:line="480" w:lineRule="auto"/>
              <w:ind w:firstLine="0"/>
              <w:rPr>
                <w:b/>
                <w:sz w:val="16"/>
              </w:rPr>
            </w:pPr>
          </w:p>
        </w:tc>
        <w:tc>
          <w:tcPr>
            <w:tcW w:w="1688" w:type="dxa"/>
          </w:tcPr>
          <w:p w14:paraId="41415E78" w14:textId="77777777" w:rsidR="00675884" w:rsidRPr="00675884" w:rsidRDefault="00675884" w:rsidP="00F21A9B">
            <w:pPr>
              <w:pStyle w:val="Recuodecorpodetexto2"/>
              <w:spacing w:line="480" w:lineRule="auto"/>
              <w:ind w:firstLine="0"/>
              <w:rPr>
                <w:b/>
                <w:sz w:val="16"/>
              </w:rPr>
            </w:pPr>
          </w:p>
        </w:tc>
        <w:tc>
          <w:tcPr>
            <w:tcW w:w="1510" w:type="dxa"/>
          </w:tcPr>
          <w:p w14:paraId="03D1EEB3" w14:textId="77777777" w:rsidR="00675884" w:rsidRPr="00675884" w:rsidRDefault="00675884" w:rsidP="00F21A9B">
            <w:pPr>
              <w:pStyle w:val="Recuodecorpodetexto2"/>
              <w:spacing w:line="480" w:lineRule="auto"/>
              <w:ind w:firstLine="0"/>
              <w:rPr>
                <w:b/>
                <w:sz w:val="16"/>
              </w:rPr>
            </w:pPr>
          </w:p>
        </w:tc>
      </w:tr>
      <w:tr w:rsidR="00675884" w:rsidRPr="00675884" w14:paraId="2E25F39B" w14:textId="77777777" w:rsidTr="00675884">
        <w:trPr>
          <w:jc w:val="center"/>
        </w:trPr>
        <w:tc>
          <w:tcPr>
            <w:tcW w:w="1460" w:type="dxa"/>
          </w:tcPr>
          <w:p w14:paraId="6462989D" w14:textId="77777777" w:rsidR="00675884" w:rsidRPr="00675884" w:rsidRDefault="00675884" w:rsidP="00F21A9B">
            <w:pPr>
              <w:pStyle w:val="Recuodecorpodetexto2"/>
              <w:spacing w:line="480" w:lineRule="auto"/>
              <w:ind w:firstLine="0"/>
              <w:rPr>
                <w:b/>
                <w:sz w:val="16"/>
              </w:rPr>
            </w:pPr>
          </w:p>
        </w:tc>
        <w:tc>
          <w:tcPr>
            <w:tcW w:w="1411" w:type="dxa"/>
          </w:tcPr>
          <w:p w14:paraId="35859A4C" w14:textId="77777777" w:rsidR="00675884" w:rsidRPr="00675884" w:rsidRDefault="00675884" w:rsidP="00F21A9B">
            <w:pPr>
              <w:pStyle w:val="Recuodecorpodetexto2"/>
              <w:spacing w:line="480" w:lineRule="auto"/>
              <w:ind w:firstLine="0"/>
              <w:rPr>
                <w:b/>
                <w:sz w:val="16"/>
              </w:rPr>
            </w:pPr>
          </w:p>
        </w:tc>
        <w:tc>
          <w:tcPr>
            <w:tcW w:w="1441" w:type="dxa"/>
          </w:tcPr>
          <w:p w14:paraId="617D3897" w14:textId="77777777" w:rsidR="00675884" w:rsidRPr="00675884" w:rsidRDefault="00675884" w:rsidP="00F21A9B">
            <w:pPr>
              <w:pStyle w:val="Recuodecorpodetexto2"/>
              <w:spacing w:line="480" w:lineRule="auto"/>
              <w:ind w:firstLine="0"/>
              <w:rPr>
                <w:b/>
                <w:sz w:val="16"/>
              </w:rPr>
            </w:pPr>
          </w:p>
        </w:tc>
        <w:tc>
          <w:tcPr>
            <w:tcW w:w="1733" w:type="dxa"/>
          </w:tcPr>
          <w:p w14:paraId="1BF0D0AD" w14:textId="77777777" w:rsidR="00675884" w:rsidRPr="00675884" w:rsidRDefault="00675884" w:rsidP="00F21A9B">
            <w:pPr>
              <w:pStyle w:val="Recuodecorpodetexto2"/>
              <w:spacing w:line="480" w:lineRule="auto"/>
              <w:ind w:firstLine="0"/>
              <w:rPr>
                <w:b/>
                <w:sz w:val="16"/>
              </w:rPr>
            </w:pPr>
          </w:p>
        </w:tc>
        <w:tc>
          <w:tcPr>
            <w:tcW w:w="1688" w:type="dxa"/>
          </w:tcPr>
          <w:p w14:paraId="00822BD5" w14:textId="77777777" w:rsidR="00675884" w:rsidRPr="00675884" w:rsidRDefault="00675884" w:rsidP="00F21A9B">
            <w:pPr>
              <w:pStyle w:val="Recuodecorpodetexto2"/>
              <w:spacing w:line="480" w:lineRule="auto"/>
              <w:ind w:firstLine="0"/>
              <w:rPr>
                <w:b/>
                <w:sz w:val="16"/>
              </w:rPr>
            </w:pPr>
          </w:p>
        </w:tc>
        <w:tc>
          <w:tcPr>
            <w:tcW w:w="1510" w:type="dxa"/>
          </w:tcPr>
          <w:p w14:paraId="1CD83996" w14:textId="77777777" w:rsidR="00675884" w:rsidRPr="00675884" w:rsidRDefault="00675884" w:rsidP="00F21A9B">
            <w:pPr>
              <w:pStyle w:val="Recuodecorpodetexto2"/>
              <w:spacing w:line="480" w:lineRule="auto"/>
              <w:ind w:firstLine="0"/>
              <w:rPr>
                <w:b/>
                <w:sz w:val="16"/>
              </w:rPr>
            </w:pPr>
          </w:p>
        </w:tc>
      </w:tr>
      <w:tr w:rsidR="00675884" w:rsidRPr="00675884" w14:paraId="26E19784" w14:textId="77777777" w:rsidTr="00675884">
        <w:trPr>
          <w:jc w:val="center"/>
        </w:trPr>
        <w:tc>
          <w:tcPr>
            <w:tcW w:w="1460" w:type="dxa"/>
          </w:tcPr>
          <w:p w14:paraId="00FF4490" w14:textId="77777777" w:rsidR="00675884" w:rsidRPr="00675884" w:rsidRDefault="00675884" w:rsidP="00F21A9B">
            <w:pPr>
              <w:pStyle w:val="Recuodecorpodetexto2"/>
              <w:spacing w:line="480" w:lineRule="auto"/>
              <w:ind w:firstLine="0"/>
              <w:rPr>
                <w:b/>
                <w:sz w:val="16"/>
              </w:rPr>
            </w:pPr>
          </w:p>
        </w:tc>
        <w:tc>
          <w:tcPr>
            <w:tcW w:w="1411" w:type="dxa"/>
          </w:tcPr>
          <w:p w14:paraId="5BF5E978" w14:textId="77777777" w:rsidR="00675884" w:rsidRPr="00675884" w:rsidRDefault="00675884" w:rsidP="00F21A9B">
            <w:pPr>
              <w:pStyle w:val="Recuodecorpodetexto2"/>
              <w:spacing w:line="480" w:lineRule="auto"/>
              <w:ind w:firstLine="0"/>
              <w:rPr>
                <w:b/>
                <w:sz w:val="16"/>
              </w:rPr>
            </w:pPr>
          </w:p>
        </w:tc>
        <w:tc>
          <w:tcPr>
            <w:tcW w:w="1441" w:type="dxa"/>
          </w:tcPr>
          <w:p w14:paraId="040A75AE" w14:textId="77777777" w:rsidR="00675884" w:rsidRPr="00675884" w:rsidRDefault="00675884" w:rsidP="00F21A9B">
            <w:pPr>
              <w:pStyle w:val="Recuodecorpodetexto2"/>
              <w:spacing w:line="480" w:lineRule="auto"/>
              <w:ind w:firstLine="0"/>
              <w:rPr>
                <w:b/>
                <w:sz w:val="16"/>
              </w:rPr>
            </w:pPr>
          </w:p>
        </w:tc>
        <w:tc>
          <w:tcPr>
            <w:tcW w:w="1733" w:type="dxa"/>
          </w:tcPr>
          <w:p w14:paraId="205149B6" w14:textId="77777777" w:rsidR="00675884" w:rsidRPr="00675884" w:rsidRDefault="00675884" w:rsidP="00F21A9B">
            <w:pPr>
              <w:pStyle w:val="Recuodecorpodetexto2"/>
              <w:spacing w:line="480" w:lineRule="auto"/>
              <w:ind w:firstLine="0"/>
              <w:rPr>
                <w:b/>
                <w:sz w:val="16"/>
              </w:rPr>
            </w:pPr>
          </w:p>
        </w:tc>
        <w:tc>
          <w:tcPr>
            <w:tcW w:w="1688" w:type="dxa"/>
          </w:tcPr>
          <w:p w14:paraId="6985991E" w14:textId="77777777" w:rsidR="00675884" w:rsidRPr="00675884" w:rsidRDefault="00675884" w:rsidP="00F21A9B">
            <w:pPr>
              <w:pStyle w:val="Recuodecorpodetexto2"/>
              <w:spacing w:line="480" w:lineRule="auto"/>
              <w:ind w:firstLine="0"/>
              <w:rPr>
                <w:b/>
                <w:sz w:val="16"/>
              </w:rPr>
            </w:pPr>
          </w:p>
        </w:tc>
        <w:tc>
          <w:tcPr>
            <w:tcW w:w="1510" w:type="dxa"/>
          </w:tcPr>
          <w:p w14:paraId="454FF11C" w14:textId="77777777" w:rsidR="00675884" w:rsidRPr="00675884" w:rsidRDefault="00675884" w:rsidP="00F21A9B">
            <w:pPr>
              <w:pStyle w:val="Recuodecorpodetexto2"/>
              <w:spacing w:line="480" w:lineRule="auto"/>
              <w:ind w:firstLine="0"/>
              <w:rPr>
                <w:b/>
                <w:sz w:val="16"/>
              </w:rPr>
            </w:pPr>
          </w:p>
        </w:tc>
      </w:tr>
      <w:tr w:rsidR="00675884" w:rsidRPr="00675884" w14:paraId="47F02531" w14:textId="77777777" w:rsidTr="00675884">
        <w:trPr>
          <w:jc w:val="center"/>
        </w:trPr>
        <w:tc>
          <w:tcPr>
            <w:tcW w:w="1460" w:type="dxa"/>
          </w:tcPr>
          <w:p w14:paraId="377E5C59" w14:textId="77777777" w:rsidR="00675884" w:rsidRPr="00675884" w:rsidRDefault="00675884" w:rsidP="00F21A9B">
            <w:pPr>
              <w:pStyle w:val="Recuodecorpodetexto2"/>
              <w:spacing w:line="480" w:lineRule="auto"/>
              <w:ind w:firstLine="0"/>
              <w:rPr>
                <w:b/>
                <w:sz w:val="16"/>
              </w:rPr>
            </w:pPr>
          </w:p>
        </w:tc>
        <w:tc>
          <w:tcPr>
            <w:tcW w:w="1411" w:type="dxa"/>
          </w:tcPr>
          <w:p w14:paraId="05A9A16B" w14:textId="77777777" w:rsidR="00675884" w:rsidRPr="00675884" w:rsidRDefault="00675884" w:rsidP="00F21A9B">
            <w:pPr>
              <w:pStyle w:val="Recuodecorpodetexto2"/>
              <w:spacing w:line="480" w:lineRule="auto"/>
              <w:ind w:firstLine="0"/>
              <w:rPr>
                <w:b/>
                <w:sz w:val="16"/>
              </w:rPr>
            </w:pPr>
          </w:p>
        </w:tc>
        <w:tc>
          <w:tcPr>
            <w:tcW w:w="1441" w:type="dxa"/>
          </w:tcPr>
          <w:p w14:paraId="57A24C9A" w14:textId="77777777" w:rsidR="00675884" w:rsidRPr="00675884" w:rsidRDefault="00675884" w:rsidP="00F21A9B">
            <w:pPr>
              <w:pStyle w:val="Recuodecorpodetexto2"/>
              <w:spacing w:line="480" w:lineRule="auto"/>
              <w:ind w:firstLine="0"/>
              <w:rPr>
                <w:b/>
                <w:sz w:val="16"/>
              </w:rPr>
            </w:pPr>
          </w:p>
        </w:tc>
        <w:tc>
          <w:tcPr>
            <w:tcW w:w="1733" w:type="dxa"/>
          </w:tcPr>
          <w:p w14:paraId="08619BC5" w14:textId="77777777" w:rsidR="00675884" w:rsidRPr="00675884" w:rsidRDefault="00675884" w:rsidP="00F21A9B">
            <w:pPr>
              <w:pStyle w:val="Recuodecorpodetexto2"/>
              <w:spacing w:line="480" w:lineRule="auto"/>
              <w:ind w:firstLine="0"/>
              <w:rPr>
                <w:b/>
                <w:sz w:val="16"/>
              </w:rPr>
            </w:pPr>
          </w:p>
        </w:tc>
        <w:tc>
          <w:tcPr>
            <w:tcW w:w="1688" w:type="dxa"/>
          </w:tcPr>
          <w:p w14:paraId="23A196A8" w14:textId="77777777" w:rsidR="00675884" w:rsidRPr="00675884" w:rsidRDefault="00675884" w:rsidP="00F21A9B">
            <w:pPr>
              <w:pStyle w:val="Recuodecorpodetexto2"/>
              <w:spacing w:line="480" w:lineRule="auto"/>
              <w:ind w:firstLine="0"/>
              <w:rPr>
                <w:b/>
                <w:sz w:val="16"/>
              </w:rPr>
            </w:pPr>
          </w:p>
        </w:tc>
        <w:tc>
          <w:tcPr>
            <w:tcW w:w="1510" w:type="dxa"/>
          </w:tcPr>
          <w:p w14:paraId="091D6674" w14:textId="77777777" w:rsidR="00675884" w:rsidRPr="00675884" w:rsidRDefault="00675884" w:rsidP="00F21A9B">
            <w:pPr>
              <w:pStyle w:val="Recuodecorpodetexto2"/>
              <w:spacing w:line="480" w:lineRule="auto"/>
              <w:ind w:firstLine="0"/>
              <w:rPr>
                <w:b/>
                <w:sz w:val="16"/>
              </w:rPr>
            </w:pPr>
          </w:p>
        </w:tc>
      </w:tr>
      <w:tr w:rsidR="00675884" w:rsidRPr="00675884" w14:paraId="20EA0AC1" w14:textId="77777777" w:rsidTr="00675884">
        <w:trPr>
          <w:jc w:val="center"/>
        </w:trPr>
        <w:tc>
          <w:tcPr>
            <w:tcW w:w="1460" w:type="dxa"/>
          </w:tcPr>
          <w:p w14:paraId="62CF935A" w14:textId="77777777" w:rsidR="00675884" w:rsidRPr="00675884" w:rsidRDefault="00675884" w:rsidP="00F21A9B">
            <w:pPr>
              <w:pStyle w:val="Recuodecorpodetexto2"/>
              <w:spacing w:line="480" w:lineRule="auto"/>
              <w:ind w:firstLine="0"/>
              <w:rPr>
                <w:b/>
                <w:sz w:val="16"/>
              </w:rPr>
            </w:pPr>
          </w:p>
        </w:tc>
        <w:tc>
          <w:tcPr>
            <w:tcW w:w="1411" w:type="dxa"/>
          </w:tcPr>
          <w:p w14:paraId="5054D9A2" w14:textId="77777777" w:rsidR="00675884" w:rsidRPr="00675884" w:rsidRDefault="00675884" w:rsidP="00F21A9B">
            <w:pPr>
              <w:pStyle w:val="Recuodecorpodetexto2"/>
              <w:spacing w:line="480" w:lineRule="auto"/>
              <w:ind w:firstLine="0"/>
              <w:rPr>
                <w:b/>
                <w:sz w:val="16"/>
              </w:rPr>
            </w:pPr>
          </w:p>
        </w:tc>
        <w:tc>
          <w:tcPr>
            <w:tcW w:w="1441" w:type="dxa"/>
          </w:tcPr>
          <w:p w14:paraId="622DF1F1" w14:textId="77777777" w:rsidR="00675884" w:rsidRPr="00675884" w:rsidRDefault="00675884" w:rsidP="00F21A9B">
            <w:pPr>
              <w:pStyle w:val="Recuodecorpodetexto2"/>
              <w:spacing w:line="480" w:lineRule="auto"/>
              <w:ind w:firstLine="0"/>
              <w:rPr>
                <w:b/>
                <w:sz w:val="16"/>
              </w:rPr>
            </w:pPr>
          </w:p>
        </w:tc>
        <w:tc>
          <w:tcPr>
            <w:tcW w:w="1733" w:type="dxa"/>
          </w:tcPr>
          <w:p w14:paraId="17A79F71" w14:textId="77777777" w:rsidR="00675884" w:rsidRPr="00675884" w:rsidRDefault="00675884" w:rsidP="00F21A9B">
            <w:pPr>
              <w:pStyle w:val="Recuodecorpodetexto2"/>
              <w:spacing w:line="480" w:lineRule="auto"/>
              <w:ind w:firstLine="0"/>
              <w:rPr>
                <w:b/>
                <w:sz w:val="16"/>
              </w:rPr>
            </w:pPr>
          </w:p>
        </w:tc>
        <w:tc>
          <w:tcPr>
            <w:tcW w:w="1688" w:type="dxa"/>
          </w:tcPr>
          <w:p w14:paraId="149C7351" w14:textId="77777777" w:rsidR="00675884" w:rsidRPr="00675884" w:rsidRDefault="00675884" w:rsidP="00F21A9B">
            <w:pPr>
              <w:pStyle w:val="Recuodecorpodetexto2"/>
              <w:spacing w:line="480" w:lineRule="auto"/>
              <w:ind w:firstLine="0"/>
              <w:rPr>
                <w:b/>
                <w:sz w:val="16"/>
              </w:rPr>
            </w:pPr>
          </w:p>
        </w:tc>
        <w:tc>
          <w:tcPr>
            <w:tcW w:w="1510" w:type="dxa"/>
          </w:tcPr>
          <w:p w14:paraId="5100A5EB" w14:textId="77777777" w:rsidR="00675884" w:rsidRPr="00675884" w:rsidRDefault="00675884" w:rsidP="00F21A9B">
            <w:pPr>
              <w:pStyle w:val="Recuodecorpodetexto2"/>
              <w:spacing w:line="480" w:lineRule="auto"/>
              <w:ind w:firstLine="0"/>
              <w:rPr>
                <w:b/>
                <w:sz w:val="16"/>
              </w:rPr>
            </w:pPr>
          </w:p>
        </w:tc>
      </w:tr>
    </w:tbl>
    <w:p w14:paraId="4DAB548C" w14:textId="77777777" w:rsidR="00F87F84" w:rsidRPr="00675884" w:rsidRDefault="00F87F84" w:rsidP="00F87F84">
      <w:pPr>
        <w:ind w:firstLine="3"/>
        <w:jc w:val="both"/>
        <w:rPr>
          <w:rFonts w:ascii="Arial" w:hAnsi="Arial"/>
          <w:sz w:val="18"/>
        </w:rPr>
      </w:pPr>
    </w:p>
    <w:p w14:paraId="1B30A1D3" w14:textId="1142F4FD" w:rsidR="00FE42E1" w:rsidRDefault="00FE42E1" w:rsidP="00F87F84">
      <w:pPr>
        <w:ind w:firstLine="3"/>
        <w:jc w:val="both"/>
        <w:rPr>
          <w:rFonts w:ascii="Arial" w:hAnsi="Arial"/>
          <w:sz w:val="18"/>
        </w:rPr>
      </w:pPr>
    </w:p>
    <w:p w14:paraId="50BD552B" w14:textId="77777777" w:rsidR="00621F2A" w:rsidRPr="00675884" w:rsidRDefault="00621F2A" w:rsidP="00F87F84">
      <w:pPr>
        <w:ind w:firstLine="3"/>
        <w:jc w:val="both"/>
        <w:rPr>
          <w:rFonts w:ascii="Arial" w:hAnsi="Arial"/>
          <w:sz w:val="18"/>
        </w:rPr>
      </w:pPr>
    </w:p>
    <w:p w14:paraId="33BCECBA" w14:textId="77777777" w:rsidR="00F87F84" w:rsidRPr="00675884" w:rsidRDefault="00F87F84" w:rsidP="00F87F84">
      <w:pPr>
        <w:spacing w:before="120"/>
        <w:ind w:firstLine="3"/>
        <w:jc w:val="both"/>
        <w:rPr>
          <w:rFonts w:ascii="Arial" w:hAnsi="Arial"/>
          <w:sz w:val="16"/>
        </w:rPr>
      </w:pPr>
      <w:r w:rsidRPr="00675884">
        <w:rPr>
          <w:rFonts w:ascii="Arial" w:hAnsi="Arial"/>
          <w:sz w:val="16"/>
        </w:rPr>
        <w:t>.......................................................................</w:t>
      </w:r>
    </w:p>
    <w:p w14:paraId="71D26393" w14:textId="14040B74" w:rsidR="00F87F84" w:rsidRPr="00675884" w:rsidRDefault="00F87F84" w:rsidP="00F87F84">
      <w:pPr>
        <w:ind w:firstLine="3"/>
        <w:jc w:val="both"/>
        <w:rPr>
          <w:rFonts w:ascii="Arial" w:hAnsi="Arial"/>
          <w:sz w:val="16"/>
        </w:rPr>
      </w:pPr>
      <w:r w:rsidRPr="00675884">
        <w:rPr>
          <w:rFonts w:ascii="Arial" w:hAnsi="Arial"/>
          <w:sz w:val="18"/>
        </w:rPr>
        <w:t>Assinatura do</w:t>
      </w:r>
      <w:r w:rsidR="00621F2A">
        <w:rPr>
          <w:rFonts w:ascii="Arial" w:hAnsi="Arial"/>
          <w:sz w:val="18"/>
        </w:rPr>
        <w:t>(a)</w:t>
      </w:r>
      <w:r w:rsidRPr="00675884">
        <w:rPr>
          <w:rFonts w:ascii="Arial" w:hAnsi="Arial"/>
          <w:sz w:val="18"/>
        </w:rPr>
        <w:t xml:space="preserve"> aluno</w:t>
      </w:r>
      <w:r w:rsidR="00621F2A">
        <w:rPr>
          <w:rFonts w:ascii="Arial" w:hAnsi="Arial"/>
          <w:sz w:val="18"/>
        </w:rPr>
        <w:t>(a)</w:t>
      </w:r>
    </w:p>
    <w:p w14:paraId="2F42ED99" w14:textId="0A792280" w:rsidR="00F87F84" w:rsidRDefault="00F87F84" w:rsidP="00F87F84">
      <w:pPr>
        <w:ind w:firstLine="3"/>
        <w:jc w:val="both"/>
        <w:rPr>
          <w:rFonts w:ascii="Arial" w:hAnsi="Arial"/>
          <w:sz w:val="16"/>
        </w:rPr>
      </w:pPr>
    </w:p>
    <w:p w14:paraId="642D2DBD" w14:textId="34409011" w:rsidR="00621F2A" w:rsidRDefault="00621F2A" w:rsidP="00F87F84">
      <w:pPr>
        <w:ind w:firstLine="3"/>
        <w:jc w:val="both"/>
        <w:rPr>
          <w:rFonts w:ascii="Arial" w:hAnsi="Arial"/>
          <w:sz w:val="16"/>
        </w:rPr>
      </w:pPr>
    </w:p>
    <w:p w14:paraId="2BE39EF0" w14:textId="77777777" w:rsidR="00621F2A" w:rsidRPr="00675884" w:rsidRDefault="00621F2A" w:rsidP="00F87F84">
      <w:pPr>
        <w:ind w:firstLine="3"/>
        <w:jc w:val="both"/>
        <w:rPr>
          <w:rFonts w:ascii="Arial" w:hAnsi="Arial"/>
          <w:sz w:val="16"/>
        </w:rPr>
      </w:pPr>
    </w:p>
    <w:p w14:paraId="35A1CF57" w14:textId="77777777" w:rsidR="00F87F84" w:rsidRPr="00675884" w:rsidRDefault="00F87F84" w:rsidP="00F87F84">
      <w:pPr>
        <w:ind w:firstLine="3"/>
        <w:jc w:val="both"/>
        <w:rPr>
          <w:rFonts w:ascii="Arial" w:hAnsi="Arial"/>
          <w:sz w:val="16"/>
        </w:rPr>
      </w:pPr>
      <w:r w:rsidRPr="00675884">
        <w:rPr>
          <w:rFonts w:ascii="Arial" w:hAnsi="Arial"/>
          <w:sz w:val="16"/>
        </w:rPr>
        <w:t>.......................................................................</w:t>
      </w:r>
    </w:p>
    <w:p w14:paraId="1B9BFE65" w14:textId="6DD7F79B" w:rsidR="00F87F84" w:rsidRPr="00675884" w:rsidRDefault="00F87F84" w:rsidP="00F87F84">
      <w:pPr>
        <w:ind w:firstLine="3"/>
        <w:jc w:val="both"/>
        <w:rPr>
          <w:rFonts w:ascii="Arial" w:hAnsi="Arial"/>
          <w:sz w:val="18"/>
        </w:rPr>
      </w:pPr>
      <w:r w:rsidRPr="00675884">
        <w:rPr>
          <w:rFonts w:ascii="Arial" w:hAnsi="Arial"/>
          <w:sz w:val="18"/>
        </w:rPr>
        <w:t>Assinatura do</w:t>
      </w:r>
      <w:r w:rsidR="00621F2A">
        <w:rPr>
          <w:rFonts w:ascii="Arial" w:hAnsi="Arial"/>
          <w:sz w:val="18"/>
        </w:rPr>
        <w:t>(a)</w:t>
      </w:r>
      <w:r w:rsidRPr="00675884">
        <w:rPr>
          <w:rFonts w:ascii="Arial" w:hAnsi="Arial"/>
          <w:sz w:val="18"/>
        </w:rPr>
        <w:t xml:space="preserve"> orientador</w:t>
      </w:r>
      <w:r w:rsidR="00621F2A">
        <w:rPr>
          <w:rFonts w:ascii="Arial" w:hAnsi="Arial"/>
          <w:sz w:val="18"/>
        </w:rPr>
        <w:t>(a)</w:t>
      </w:r>
    </w:p>
    <w:p w14:paraId="4A7B2E99" w14:textId="77777777" w:rsidR="00F87F84" w:rsidRPr="00675884" w:rsidRDefault="00F87F84" w:rsidP="00F87F84">
      <w:pPr>
        <w:pBdr>
          <w:bottom w:val="single" w:sz="24" w:space="1" w:color="auto"/>
        </w:pBdr>
        <w:ind w:firstLine="3"/>
        <w:jc w:val="both"/>
        <w:rPr>
          <w:rFonts w:ascii="Arial" w:hAnsi="Arial"/>
          <w:sz w:val="10"/>
        </w:rPr>
      </w:pPr>
    </w:p>
    <w:p w14:paraId="72B78F7A" w14:textId="77777777" w:rsidR="00F87F84" w:rsidRPr="00675884" w:rsidRDefault="00F87F84" w:rsidP="00F87F84">
      <w:pPr>
        <w:pStyle w:val="Recuodecorpodetexto"/>
        <w:ind w:left="0"/>
        <w:rPr>
          <w:b w:val="0"/>
          <w:color w:val="FF0000"/>
          <w:sz w:val="18"/>
        </w:rPr>
      </w:pPr>
    </w:p>
    <w:p w14:paraId="07082ABE" w14:textId="77777777" w:rsidR="00F87F84" w:rsidRPr="00675884" w:rsidRDefault="00F87F84" w:rsidP="00FE42E1">
      <w:pPr>
        <w:jc w:val="both"/>
        <w:rPr>
          <w:rFonts w:ascii="Arial" w:hAnsi="Arial"/>
          <w:b/>
          <w:color w:val="FF0000"/>
          <w:sz w:val="18"/>
          <w:szCs w:val="22"/>
        </w:rPr>
      </w:pPr>
      <w:r w:rsidRPr="00675884">
        <w:rPr>
          <w:rFonts w:ascii="Arial" w:hAnsi="Arial"/>
          <w:b/>
          <w:color w:val="FF0000"/>
          <w:sz w:val="18"/>
          <w:szCs w:val="22"/>
        </w:rPr>
        <w:t>Documentação Necessária:</w:t>
      </w:r>
    </w:p>
    <w:p w14:paraId="5F5C7265" w14:textId="77777777" w:rsidR="00F87F84" w:rsidRPr="00675884" w:rsidRDefault="00F87F84" w:rsidP="00F21A9B">
      <w:pPr>
        <w:ind w:firstLine="3"/>
        <w:jc w:val="both"/>
        <w:rPr>
          <w:rFonts w:ascii="Arial" w:hAnsi="Arial"/>
          <w:b/>
          <w:color w:val="FF0000"/>
          <w:sz w:val="18"/>
          <w:szCs w:val="22"/>
        </w:rPr>
      </w:pPr>
    </w:p>
    <w:p w14:paraId="789D6F72" w14:textId="77777777" w:rsidR="00F87F84" w:rsidRPr="00675884" w:rsidRDefault="00F87F84" w:rsidP="00F21A9B">
      <w:pPr>
        <w:numPr>
          <w:ilvl w:val="0"/>
          <w:numId w:val="1"/>
        </w:numPr>
        <w:jc w:val="both"/>
        <w:rPr>
          <w:rFonts w:ascii="Arial" w:hAnsi="Arial"/>
          <w:b/>
          <w:color w:val="FF0000"/>
          <w:sz w:val="18"/>
          <w:szCs w:val="22"/>
        </w:rPr>
      </w:pPr>
      <w:r w:rsidRPr="00675884">
        <w:rPr>
          <w:rFonts w:ascii="Arial" w:hAnsi="Arial"/>
          <w:b/>
          <w:color w:val="FF0000"/>
          <w:sz w:val="18"/>
          <w:szCs w:val="22"/>
        </w:rPr>
        <w:t>Requerimento assinado e datado</w:t>
      </w:r>
      <w:r w:rsidR="004A19B7" w:rsidRPr="00675884">
        <w:rPr>
          <w:rFonts w:ascii="Arial" w:hAnsi="Arial"/>
          <w:b/>
          <w:color w:val="FF0000"/>
          <w:sz w:val="18"/>
          <w:szCs w:val="22"/>
        </w:rPr>
        <w:t xml:space="preserve"> (não será aceito preenchido à mão)</w:t>
      </w:r>
    </w:p>
    <w:p w14:paraId="4AC951B0" w14:textId="77777777" w:rsidR="00F87F84" w:rsidRPr="00675884" w:rsidRDefault="00675884" w:rsidP="00F21A9B">
      <w:pPr>
        <w:numPr>
          <w:ilvl w:val="0"/>
          <w:numId w:val="1"/>
        </w:numPr>
        <w:jc w:val="both"/>
        <w:rPr>
          <w:rFonts w:ascii="Arial" w:hAnsi="Arial"/>
          <w:b/>
          <w:color w:val="FF0000"/>
          <w:sz w:val="18"/>
          <w:szCs w:val="22"/>
        </w:rPr>
      </w:pPr>
      <w:r w:rsidRPr="00675884">
        <w:rPr>
          <w:rFonts w:ascii="Arial" w:hAnsi="Arial"/>
          <w:b/>
          <w:color w:val="FF0000"/>
          <w:sz w:val="18"/>
          <w:szCs w:val="22"/>
        </w:rPr>
        <w:t>Histórico escolar constando os dados acima</w:t>
      </w:r>
    </w:p>
    <w:sectPr w:rsidR="00F87F84" w:rsidRPr="00675884" w:rsidSect="00F87F84">
      <w:headerReference w:type="default" r:id="rId7"/>
      <w:pgSz w:w="11907" w:h="16839" w:code="9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F3D011" w14:textId="77777777" w:rsidR="00A66109" w:rsidRDefault="00A66109" w:rsidP="00E875F0">
      <w:r>
        <w:separator/>
      </w:r>
    </w:p>
  </w:endnote>
  <w:endnote w:type="continuationSeparator" w:id="0">
    <w:p w14:paraId="78A1BCEA" w14:textId="77777777" w:rsidR="00A66109" w:rsidRDefault="00A66109" w:rsidP="00E875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ADCBD6" w14:textId="77777777" w:rsidR="00A66109" w:rsidRDefault="00A66109" w:rsidP="00E875F0">
      <w:r>
        <w:separator/>
      </w:r>
    </w:p>
  </w:footnote>
  <w:footnote w:type="continuationSeparator" w:id="0">
    <w:p w14:paraId="78312D3B" w14:textId="77777777" w:rsidR="00A66109" w:rsidRDefault="00A66109" w:rsidP="00E875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95FF6C" w14:textId="184907D7" w:rsidR="00112E7F" w:rsidRPr="00B50F57" w:rsidRDefault="00621F2A" w:rsidP="00112E7F">
    <w:pPr>
      <w:jc w:val="center"/>
      <w:rPr>
        <w:rFonts w:cs="Calibri"/>
        <w:b/>
        <w:sz w:val="20"/>
        <w:szCs w:val="20"/>
      </w:rPr>
    </w:pPr>
    <w:r w:rsidRPr="00B50F57">
      <w:rPr>
        <w:rFonts w:cs="Calibri"/>
        <w:b/>
        <w:noProof/>
        <w:sz w:val="20"/>
        <w:szCs w:val="20"/>
      </w:rPr>
      <w:drawing>
        <wp:anchor distT="0" distB="0" distL="114935" distR="114935" simplePos="0" relativeHeight="251658752" behindDoc="0" locked="0" layoutInCell="0" allowOverlap="1" wp14:anchorId="53BEA021" wp14:editId="40A515FB">
          <wp:simplePos x="0" y="0"/>
          <wp:positionH relativeFrom="page">
            <wp:posOffset>509270</wp:posOffset>
          </wp:positionH>
          <wp:positionV relativeFrom="paragraph">
            <wp:posOffset>-316865</wp:posOffset>
          </wp:positionV>
          <wp:extent cx="588010" cy="610870"/>
          <wp:effectExtent l="0" t="0" r="0" b="0"/>
          <wp:wrapNone/>
          <wp:docPr id="6" name="Image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8010" cy="6108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50F57">
      <w:rPr>
        <w:rFonts w:cs="Calibri"/>
        <w:b/>
        <w:noProof/>
        <w:sz w:val="20"/>
        <w:szCs w:val="20"/>
      </w:rPr>
      <w:drawing>
        <wp:anchor distT="0" distB="0" distL="114300" distR="114300" simplePos="0" relativeHeight="251657728" behindDoc="1" locked="0" layoutInCell="1" allowOverlap="1" wp14:anchorId="5311FA36" wp14:editId="651A9233">
          <wp:simplePos x="0" y="0"/>
          <wp:positionH relativeFrom="column">
            <wp:posOffset>5281295</wp:posOffset>
          </wp:positionH>
          <wp:positionV relativeFrom="paragraph">
            <wp:posOffset>-316865</wp:posOffset>
          </wp:positionV>
          <wp:extent cx="869315" cy="512445"/>
          <wp:effectExtent l="0" t="0" r="0" b="0"/>
          <wp:wrapThrough wrapText="bothSides">
            <wp:wrapPolygon edited="0">
              <wp:start x="3313" y="0"/>
              <wp:lineTo x="0" y="6424"/>
              <wp:lineTo x="0" y="17665"/>
              <wp:lineTo x="9940" y="20877"/>
              <wp:lineTo x="12307" y="20877"/>
              <wp:lineTo x="20827" y="18468"/>
              <wp:lineTo x="21300" y="16059"/>
              <wp:lineTo x="20827" y="6424"/>
              <wp:lineTo x="17987" y="0"/>
              <wp:lineTo x="3313" y="0"/>
            </wp:wrapPolygon>
          </wp:wrapThrough>
          <wp:docPr id="5" name="Imagem 2" descr="logo_ep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2" descr="logo_epm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9315" cy="5124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12E7F" w:rsidRPr="00B50F57">
      <w:rPr>
        <w:rFonts w:cs="Calibri"/>
        <w:b/>
        <w:sz w:val="20"/>
        <w:szCs w:val="20"/>
      </w:rPr>
      <w:t>Universidade Federal de São Paulo</w:t>
    </w:r>
  </w:p>
  <w:p w14:paraId="08749C44" w14:textId="77777777" w:rsidR="00112E7F" w:rsidRPr="00B50F57" w:rsidRDefault="00112E7F" w:rsidP="00112E7F">
    <w:pPr>
      <w:jc w:val="center"/>
      <w:rPr>
        <w:rFonts w:cs="Calibri"/>
        <w:b/>
        <w:sz w:val="20"/>
        <w:szCs w:val="20"/>
      </w:rPr>
    </w:pPr>
    <w:r w:rsidRPr="00B50F57">
      <w:rPr>
        <w:rFonts w:cs="Calibri"/>
        <w:b/>
        <w:sz w:val="20"/>
        <w:szCs w:val="20"/>
      </w:rPr>
      <w:t>Instituto de Ciências Ambientais, Químicas e Farmacêuticas</w:t>
    </w:r>
  </w:p>
  <w:p w14:paraId="7C9BA1DC" w14:textId="77777777" w:rsidR="00112E7F" w:rsidRPr="00B50F57" w:rsidRDefault="00112E7F" w:rsidP="00112E7F">
    <w:pPr>
      <w:jc w:val="center"/>
      <w:rPr>
        <w:rFonts w:cs="Calibri"/>
        <w:b/>
        <w:sz w:val="20"/>
        <w:szCs w:val="20"/>
      </w:rPr>
    </w:pPr>
    <w:r w:rsidRPr="00B50F57">
      <w:rPr>
        <w:rFonts w:cs="Calibri"/>
        <w:b/>
        <w:sz w:val="20"/>
        <w:szCs w:val="20"/>
      </w:rPr>
      <w:t xml:space="preserve">Programa de Pós-Graduação em </w:t>
    </w:r>
    <w:r>
      <w:rPr>
        <w:rFonts w:cs="Calibri"/>
        <w:b/>
        <w:sz w:val="20"/>
        <w:szCs w:val="20"/>
      </w:rPr>
      <w:t xml:space="preserve">Química - </w:t>
    </w:r>
    <w:r w:rsidRPr="00B50F57">
      <w:rPr>
        <w:rFonts w:cs="Calibri"/>
        <w:b/>
        <w:sz w:val="20"/>
        <w:szCs w:val="20"/>
      </w:rPr>
      <w:t>Ciência e Tecnologia da Sustentabilidade</w:t>
    </w:r>
  </w:p>
  <w:p w14:paraId="799D67DC" w14:textId="5885E786" w:rsidR="00AA29F9" w:rsidRDefault="00621F2A" w:rsidP="00AA29F9">
    <w:pPr>
      <w:pStyle w:val="Cabealho"/>
    </w:pP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73B8DCDB" wp14:editId="3C746650">
              <wp:simplePos x="0" y="0"/>
              <wp:positionH relativeFrom="column">
                <wp:posOffset>-663575</wp:posOffset>
              </wp:positionH>
              <wp:positionV relativeFrom="paragraph">
                <wp:posOffset>163195</wp:posOffset>
              </wp:positionV>
              <wp:extent cx="6885305" cy="0"/>
              <wp:effectExtent l="12700" t="10795" r="7620" b="8255"/>
              <wp:wrapNone/>
              <wp:docPr id="1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8530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6EC3F61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2" o:spid="_x0000_s1026" type="#_x0000_t32" style="position:absolute;margin-left:-52.25pt;margin-top:12.85pt;width:542.15pt;height:0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"/>
          </w:pict>
        </mc:Fallback>
      </mc:AlternateContent>
    </w:r>
  </w:p>
  <w:p w14:paraId="26A65557" w14:textId="77777777" w:rsidR="00E875F0" w:rsidRDefault="00E875F0" w:rsidP="00E875F0">
    <w:pPr>
      <w:pStyle w:val="Cabealho"/>
      <w:jc w:val="center"/>
      <w:rPr>
        <w:rFonts w:ascii="Verdana" w:hAnsi="Verdana" w:cs="Arial"/>
        <w:b/>
        <w:bCs/>
        <w:sz w:val="18"/>
        <w:szCs w:val="18"/>
      </w:rPr>
    </w:pPr>
  </w:p>
  <w:p w14:paraId="5624AC2B" w14:textId="77777777" w:rsidR="00E875F0" w:rsidRPr="00E875F0" w:rsidRDefault="00E875F0" w:rsidP="00E875F0">
    <w:pPr>
      <w:pStyle w:val="Cabealho"/>
      <w:jc w:val="center"/>
      <w:rPr>
        <w:rFonts w:ascii="Verdana" w:hAnsi="Verdana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A821B5"/>
    <w:multiLevelType w:val="hybridMultilevel"/>
    <w:tmpl w:val="5CD4B382"/>
    <w:lvl w:ilvl="0" w:tplc="0AA486D4">
      <w:start w:val="1"/>
      <w:numFmt w:val="decimal"/>
      <w:lvlText w:val="%1."/>
      <w:lvlJc w:val="left"/>
      <w:pPr>
        <w:tabs>
          <w:tab w:val="num" w:pos="708"/>
        </w:tabs>
        <w:ind w:left="708" w:hanging="705"/>
      </w:pPr>
      <w:rPr>
        <w:rFonts w:hint="default"/>
        <w:b/>
        <w:color w:val="FF0000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083"/>
        </w:tabs>
        <w:ind w:left="1083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803"/>
        </w:tabs>
        <w:ind w:left="1803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523"/>
        </w:tabs>
        <w:ind w:left="2523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243"/>
        </w:tabs>
        <w:ind w:left="3243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3963"/>
        </w:tabs>
        <w:ind w:left="3963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683"/>
        </w:tabs>
        <w:ind w:left="4683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403"/>
        </w:tabs>
        <w:ind w:left="5403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123"/>
        </w:tabs>
        <w:ind w:left="6123" w:hanging="180"/>
      </w:pPr>
    </w:lvl>
  </w:abstractNum>
  <w:num w:numId="1" w16cid:durableId="251818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yN7E0NjY3MzM3MbVQ0lEKTi0uzszPAykwrAUAhwfTACwAAAA="/>
  </w:docVars>
  <w:rsids>
    <w:rsidRoot w:val="00DC7610"/>
    <w:rsid w:val="00022B19"/>
    <w:rsid w:val="00024617"/>
    <w:rsid w:val="000B261C"/>
    <w:rsid w:val="000E59C6"/>
    <w:rsid w:val="000F4C6C"/>
    <w:rsid w:val="000F7E91"/>
    <w:rsid w:val="000F7F3D"/>
    <w:rsid w:val="00112E7F"/>
    <w:rsid w:val="001625B3"/>
    <w:rsid w:val="00164910"/>
    <w:rsid w:val="00191B30"/>
    <w:rsid w:val="001A30D8"/>
    <w:rsid w:val="001B55D0"/>
    <w:rsid w:val="001B5CAD"/>
    <w:rsid w:val="001C5E10"/>
    <w:rsid w:val="001F2B5B"/>
    <w:rsid w:val="002025D9"/>
    <w:rsid w:val="002208FB"/>
    <w:rsid w:val="002251E8"/>
    <w:rsid w:val="00260B9F"/>
    <w:rsid w:val="0028486A"/>
    <w:rsid w:val="00296820"/>
    <w:rsid w:val="002F4720"/>
    <w:rsid w:val="00342CBC"/>
    <w:rsid w:val="00346335"/>
    <w:rsid w:val="0035104B"/>
    <w:rsid w:val="003546F6"/>
    <w:rsid w:val="00385FA3"/>
    <w:rsid w:val="003B6AF5"/>
    <w:rsid w:val="003C0FAF"/>
    <w:rsid w:val="003D50CE"/>
    <w:rsid w:val="00403FDF"/>
    <w:rsid w:val="0041223A"/>
    <w:rsid w:val="00440A41"/>
    <w:rsid w:val="00451EC0"/>
    <w:rsid w:val="004747DD"/>
    <w:rsid w:val="004918E3"/>
    <w:rsid w:val="004A19B7"/>
    <w:rsid w:val="004A439A"/>
    <w:rsid w:val="004B1E07"/>
    <w:rsid w:val="004D10FE"/>
    <w:rsid w:val="004D63AC"/>
    <w:rsid w:val="004E00C2"/>
    <w:rsid w:val="00534949"/>
    <w:rsid w:val="00582745"/>
    <w:rsid w:val="005839B6"/>
    <w:rsid w:val="005B6669"/>
    <w:rsid w:val="005E7B7B"/>
    <w:rsid w:val="005F440B"/>
    <w:rsid w:val="005F650A"/>
    <w:rsid w:val="00616890"/>
    <w:rsid w:val="00621F2A"/>
    <w:rsid w:val="00675884"/>
    <w:rsid w:val="00732058"/>
    <w:rsid w:val="00740FBE"/>
    <w:rsid w:val="00765816"/>
    <w:rsid w:val="007852AC"/>
    <w:rsid w:val="007B5808"/>
    <w:rsid w:val="007E562A"/>
    <w:rsid w:val="007F6453"/>
    <w:rsid w:val="00800DFC"/>
    <w:rsid w:val="00814FB8"/>
    <w:rsid w:val="00843826"/>
    <w:rsid w:val="00857592"/>
    <w:rsid w:val="008761D1"/>
    <w:rsid w:val="00887071"/>
    <w:rsid w:val="008A5B31"/>
    <w:rsid w:val="008C27C6"/>
    <w:rsid w:val="008D55FC"/>
    <w:rsid w:val="00985927"/>
    <w:rsid w:val="009A3854"/>
    <w:rsid w:val="009A5F88"/>
    <w:rsid w:val="00A23181"/>
    <w:rsid w:val="00A435A2"/>
    <w:rsid w:val="00A66109"/>
    <w:rsid w:val="00A70B84"/>
    <w:rsid w:val="00A86A7A"/>
    <w:rsid w:val="00AA29F9"/>
    <w:rsid w:val="00AB13C9"/>
    <w:rsid w:val="00AD7264"/>
    <w:rsid w:val="00B01A7D"/>
    <w:rsid w:val="00B3082A"/>
    <w:rsid w:val="00B46789"/>
    <w:rsid w:val="00B82438"/>
    <w:rsid w:val="00B90F0D"/>
    <w:rsid w:val="00BF09C7"/>
    <w:rsid w:val="00C10288"/>
    <w:rsid w:val="00C43A65"/>
    <w:rsid w:val="00C95776"/>
    <w:rsid w:val="00C96BA1"/>
    <w:rsid w:val="00CC5211"/>
    <w:rsid w:val="00CD0625"/>
    <w:rsid w:val="00D40987"/>
    <w:rsid w:val="00D50922"/>
    <w:rsid w:val="00D57A91"/>
    <w:rsid w:val="00D64C4C"/>
    <w:rsid w:val="00D919B1"/>
    <w:rsid w:val="00D94A2B"/>
    <w:rsid w:val="00DB62CC"/>
    <w:rsid w:val="00DB673A"/>
    <w:rsid w:val="00DC7610"/>
    <w:rsid w:val="00DD3BF1"/>
    <w:rsid w:val="00E83978"/>
    <w:rsid w:val="00E875F0"/>
    <w:rsid w:val="00EA4D96"/>
    <w:rsid w:val="00EB2386"/>
    <w:rsid w:val="00ED1DF5"/>
    <w:rsid w:val="00EF4E70"/>
    <w:rsid w:val="00F16F9C"/>
    <w:rsid w:val="00F21A9B"/>
    <w:rsid w:val="00F522CC"/>
    <w:rsid w:val="00F6223B"/>
    <w:rsid w:val="00F87F84"/>
    <w:rsid w:val="00FD59B3"/>
    <w:rsid w:val="00FE0256"/>
    <w:rsid w:val="00FE42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EBC9DBF"/>
  <w15:chartTrackingRefBased/>
  <w15:docId w15:val="{042DC54B-5308-49D8-B818-9C9F24DDDD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character" w:styleId="Forte">
    <w:name w:val="Strong"/>
    <w:qFormat/>
    <w:rPr>
      <w:b/>
      <w:bCs/>
    </w:rPr>
  </w:style>
  <w:style w:type="paragraph" w:styleId="Cabealho">
    <w:name w:val="header"/>
    <w:basedOn w:val="Normal"/>
    <w:link w:val="CabealhoChar"/>
    <w:rsid w:val="00E875F0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link w:val="Cabealho"/>
    <w:rsid w:val="00E875F0"/>
    <w:rPr>
      <w:sz w:val="24"/>
      <w:szCs w:val="24"/>
    </w:rPr>
  </w:style>
  <w:style w:type="paragraph" w:styleId="Rodap">
    <w:name w:val="footer"/>
    <w:basedOn w:val="Normal"/>
    <w:link w:val="RodapChar"/>
    <w:rsid w:val="00E875F0"/>
    <w:pPr>
      <w:tabs>
        <w:tab w:val="center" w:pos="4252"/>
        <w:tab w:val="right" w:pos="8504"/>
      </w:tabs>
    </w:pPr>
  </w:style>
  <w:style w:type="character" w:customStyle="1" w:styleId="RodapChar">
    <w:name w:val="Rodapé Char"/>
    <w:link w:val="Rodap"/>
    <w:rsid w:val="00E875F0"/>
    <w:rPr>
      <w:sz w:val="24"/>
      <w:szCs w:val="24"/>
    </w:rPr>
  </w:style>
  <w:style w:type="paragraph" w:styleId="Textodebalo">
    <w:name w:val="Balloon Text"/>
    <w:basedOn w:val="Normal"/>
    <w:link w:val="TextodebaloChar"/>
    <w:rsid w:val="00E875F0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E875F0"/>
    <w:rPr>
      <w:rFonts w:ascii="Tahoma" w:hAnsi="Tahoma" w:cs="Tahoma"/>
      <w:sz w:val="16"/>
      <w:szCs w:val="16"/>
    </w:rPr>
  </w:style>
  <w:style w:type="paragraph" w:styleId="SemEspaamento">
    <w:name w:val="No Spacing"/>
    <w:basedOn w:val="Normal"/>
    <w:uiPriority w:val="1"/>
    <w:qFormat/>
    <w:rsid w:val="00E875F0"/>
    <w:pPr>
      <w:jc w:val="both"/>
    </w:pPr>
    <w:rPr>
      <w:rFonts w:ascii="Calibri" w:hAnsi="Calibri"/>
      <w:sz w:val="22"/>
      <w:szCs w:val="22"/>
      <w:lang w:val="en-US" w:eastAsia="en-US" w:bidi="en-US"/>
    </w:rPr>
  </w:style>
  <w:style w:type="paragraph" w:styleId="Recuodecorpodetexto">
    <w:name w:val="Body Text Indent"/>
    <w:basedOn w:val="Normal"/>
    <w:link w:val="RecuodecorpodetextoChar"/>
    <w:rsid w:val="00F87F84"/>
    <w:pPr>
      <w:ind w:left="851" w:firstLine="3"/>
      <w:jc w:val="center"/>
    </w:pPr>
    <w:rPr>
      <w:rFonts w:ascii="Arial" w:hAnsi="Arial"/>
      <w:b/>
      <w:color w:val="0000FF"/>
      <w:sz w:val="36"/>
      <w:szCs w:val="20"/>
    </w:rPr>
  </w:style>
  <w:style w:type="character" w:customStyle="1" w:styleId="RecuodecorpodetextoChar">
    <w:name w:val="Recuo de corpo de texto Char"/>
    <w:link w:val="Recuodecorpodetexto"/>
    <w:rsid w:val="00F87F84"/>
    <w:rPr>
      <w:rFonts w:ascii="Arial" w:hAnsi="Arial"/>
      <w:b/>
      <w:color w:val="0000FF"/>
      <w:sz w:val="36"/>
    </w:rPr>
  </w:style>
  <w:style w:type="paragraph" w:styleId="Recuodecorpodetexto2">
    <w:name w:val="Body Text Indent 2"/>
    <w:basedOn w:val="Normal"/>
    <w:link w:val="Recuodecorpodetexto2Char"/>
    <w:rsid w:val="00F87F84"/>
    <w:pPr>
      <w:spacing w:line="360" w:lineRule="auto"/>
      <w:ind w:firstLine="3"/>
      <w:jc w:val="both"/>
    </w:pPr>
    <w:rPr>
      <w:rFonts w:ascii="Arial" w:hAnsi="Arial"/>
    </w:rPr>
  </w:style>
  <w:style w:type="character" w:customStyle="1" w:styleId="Recuodecorpodetexto2Char">
    <w:name w:val="Recuo de corpo de texto 2 Char"/>
    <w:link w:val="Recuodecorpodetexto2"/>
    <w:rsid w:val="00F87F84"/>
    <w:rPr>
      <w:rFonts w:ascii="Arial" w:hAnsi="Arial"/>
      <w:sz w:val="24"/>
      <w:szCs w:val="24"/>
    </w:rPr>
  </w:style>
  <w:style w:type="paragraph" w:styleId="PargrafodaLista">
    <w:name w:val="List Paragraph"/>
    <w:basedOn w:val="Normal"/>
    <w:uiPriority w:val="34"/>
    <w:qFormat/>
    <w:rsid w:val="00F87F84"/>
    <w:pPr>
      <w:ind w:left="708"/>
    </w:pPr>
  </w:style>
  <w:style w:type="table" w:styleId="Tabelacomgrade">
    <w:name w:val="Table Grid"/>
    <w:basedOn w:val="Tabelanormal"/>
    <w:rsid w:val="00F87F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5</Words>
  <Characters>1237</Characters>
  <Application>Microsoft Office Word</Application>
  <DocSecurity>0</DocSecurity>
  <Lines>95</Lines>
  <Paragraphs>2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O Instituto de Química comunica que, nos termos da Portaria GR 3</vt:lpstr>
      <vt:lpstr>O Instituto de Química comunica que, nos termos da Portaria GR 3</vt:lpstr>
    </vt:vector>
  </TitlesOfParts>
  <Company>UNIVERSIDADE DE SÃO PAULO</Company>
  <LinksUpToDate>false</LinksUpToDate>
  <CharactersWithSpaces>1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 Instituto de Química comunica que, nos termos da Portaria GR 3</dc:title>
  <dc:subject/>
  <dc:creator>Alcantara</dc:creator>
  <cp:keywords/>
  <cp:lastModifiedBy>Luciano Caseli</cp:lastModifiedBy>
  <cp:revision>2</cp:revision>
  <cp:lastPrinted>2016-09-08T13:37:00Z</cp:lastPrinted>
  <dcterms:created xsi:type="dcterms:W3CDTF">2023-08-28T19:44:00Z</dcterms:created>
  <dcterms:modified xsi:type="dcterms:W3CDTF">2023-08-28T1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c8ce67cbd4cf9764a8cf5c550799daa37f9e1f22f8f9abe07800cbfecb3af70</vt:lpwstr>
  </property>
</Properties>
</file>